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4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4.png" ContentType="image/png"/>
  <Override PartName="/word/media/rId55.png" ContentType="image/png"/>
  <Override PartName="/word/media/rId5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art-fiji"/>
      <w:r>
        <w:t xml:space="preserve">Start Fiji</w:t>
      </w:r>
      <w:bookmarkEnd w:id="20"/>
    </w:p>
    <w:p>
      <w:pPr>
        <w:pStyle w:val="FirstParagraph"/>
      </w:pPr>
      <w:r>
        <w:drawing>
          <wp:inline>
            <wp:extent cx="5334000" cy="48525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start-fij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2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start-libre-office"/>
      <w:r>
        <w:t xml:space="preserve">Start Libre office</w:t>
      </w:r>
      <w:bookmarkEnd w:id="22"/>
    </w:p>
    <w:p>
      <w:pPr>
        <w:pStyle w:val="FirstParagraph"/>
      </w:pPr>
      <w:r>
        <w:drawing>
          <wp:inline>
            <wp:extent cx="5334000" cy="85570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start-libre-offi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57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Xb705b8ac3e5d51a81c79d32f8cae36ce274eabc"/>
      <w:r>
        <w:t xml:space="preserve">Navigate and open the results csv in Libre-office</w:t>
      </w:r>
      <w:bookmarkEnd w:id="24"/>
    </w:p>
    <w:p>
      <w:pPr>
        <w:pStyle w:val="FirstParagraph"/>
      </w:pPr>
      <w:r>
        <w:drawing>
          <wp:inline>
            <wp:extent cx="5334000" cy="48291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0_open_results.cs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9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53070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5_open_results.cs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7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30523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0_open_results.cs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2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Heading1"/>
      </w:pPr>
      <w:bookmarkStart w:id="28" w:name="open-ome-tiff-each-is-in-its-own-folder"/>
      <w:r>
        <w:t xml:space="preserve">Open ome tiff, each is in its own folder</w:t>
      </w:r>
      <w:bookmarkEnd w:id="28"/>
    </w:p>
    <w:p>
      <w:pPr>
        <w:pStyle w:val="FirstParagraph"/>
      </w:pPr>
      <w:r>
        <w:drawing>
          <wp:inline>
            <wp:extent cx="5334000" cy="29363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0_open_ome.tif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32432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5_open_ome.tif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31127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0_open_ome.tif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2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Heading1"/>
      </w:pPr>
      <w:bookmarkStart w:id="32" w:name="change-to-proper-channel"/>
      <w:r>
        <w:t xml:space="preserve">Change to proper channel</w:t>
      </w:r>
      <w:bookmarkEnd w:id="32"/>
    </w:p>
    <w:p>
      <w:pPr>
        <w:pStyle w:val="FirstParagraph"/>
      </w:pPr>
      <w:r>
        <w:drawing>
          <wp:inline>
            <wp:extent cx="5334000" cy="54401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0_change-chann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0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select-line-across-the-myofibril"/>
      <w:r>
        <w:t xml:space="preserve">Select line across the myofibril</w:t>
      </w:r>
      <w:bookmarkEnd w:id="34"/>
    </w:p>
    <w:p>
      <w:pPr>
        <w:pStyle w:val="FirstParagraph"/>
      </w:pPr>
      <w:r>
        <w:drawing>
          <wp:inline>
            <wp:extent cx="5334000" cy="59683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_select-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8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2563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_shift-plus-to-zoo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5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2891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0_draw-line-across-sarcomer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9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Heading1"/>
      </w:pPr>
      <w:bookmarkStart w:id="38" w:name="get-the-graph-of-intensities-control-k"/>
      <w:r>
        <w:t xml:space="preserve">Get the graph of intensities (control + k)</w:t>
      </w:r>
      <w:bookmarkEnd w:id="38"/>
    </w:p>
    <w:p>
      <w:pPr>
        <w:pStyle w:val="FirstParagraph"/>
      </w:pPr>
      <w:r>
        <w:drawing>
          <wp:inline>
            <wp:extent cx="5334000" cy="67050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2_cntrl-k_get-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Heading1"/>
      </w:pPr>
      <w:bookmarkStart w:id="40" w:name="X3388e6f61600c69c289a88281dc0e956ee4dc81"/>
      <w:r>
        <w:t xml:space="preserve">Read and write the x coordinate of first peak into results</w:t>
      </w:r>
      <w:bookmarkEnd w:id="40"/>
    </w:p>
    <w:p>
      <w:pPr>
        <w:pStyle w:val="FirstParagraph"/>
      </w:pPr>
      <w:r>
        <w:drawing>
          <wp:inline>
            <wp:extent cx="5334000" cy="36411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5_read-x-coordin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27479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6_write-first-peak-x-coordin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7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Heading1"/>
      </w:pPr>
      <w:bookmarkStart w:id="43" w:name="X3b8e41543f82ce547689e7b37649d4e0fa6f2a7"/>
      <w:r>
        <w:t xml:space="preserve">Read and write the x coordinate of last peak into results</w:t>
      </w:r>
      <w:bookmarkEnd w:id="43"/>
    </w:p>
    <w:p>
      <w:pPr>
        <w:pStyle w:val="FirstParagraph"/>
      </w:pPr>
      <w:r>
        <w:drawing>
          <wp:inline>
            <wp:extent cx="5334000" cy="36168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7_read-last-peak-x-coordin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28637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8_write-last-peak-x-coordin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3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Heading1"/>
      </w:pPr>
      <w:bookmarkStart w:id="46" w:name="count-peaks-number-and-put-into-results"/>
      <w:r>
        <w:t xml:space="preserve">COunt peaks number and put into results</w:t>
      </w:r>
      <w:bookmarkEnd w:id="46"/>
    </w:p>
    <w:p>
      <w:pPr>
        <w:pStyle w:val="FirstParagraph"/>
      </w:pPr>
      <w:r>
        <w:drawing>
          <wp:inline>
            <wp:extent cx="5334000" cy="24043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9_write-number-of-peak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4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Heading1"/>
      </w:pPr>
      <w:bookmarkStart w:id="48" w:name="save-the-graph-of-intensities-data"/>
      <w:r>
        <w:t xml:space="preserve">Save the graph of intensities data</w:t>
      </w:r>
      <w:bookmarkEnd w:id="48"/>
    </w:p>
    <w:p>
      <w:pPr>
        <w:pStyle w:val="FirstParagraph"/>
      </w:pPr>
      <w:r>
        <w:drawing>
          <wp:inline>
            <wp:extent cx="5334000" cy="36662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0_open-data-l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6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There are pre-created Values…csv files to be overwritten</w:t>
      </w:r>
      <w:r>
        <w:br/>
      </w:r>
      <w:r>
        <w:drawing>
          <wp:inline>
            <wp:extent cx="5334000" cy="43843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1_data-list-save-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4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1_finish-saving-data-l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41553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2_finish-saving-data-list-repla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5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Heading1"/>
      </w:pPr>
      <w:bookmarkStart w:id="53" w:name="Xc09eb16efe491ba45d73f11baa3f093c297c543"/>
      <w:r>
        <w:t xml:space="preserve">Save a screenshot of the region of the sarcomere</w:t>
      </w:r>
      <w:bookmarkEnd w:id="53"/>
    </w:p>
    <w:p>
      <w:pPr>
        <w:pStyle w:val="FirstParagraph"/>
      </w:pPr>
      <w:r>
        <w:drawing>
          <wp:inline>
            <wp:extent cx="5334000" cy="7534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3_start-screensh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3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33402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4_select-regionscreensh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0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56429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5_save%20reg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Heading1"/>
      </w:pPr>
      <w:bookmarkStart w:id="57" w:name="notes"/>
      <w:r>
        <w:t xml:space="preserve">Notes</w:t>
      </w:r>
      <w:bookmarkEnd w:id="57"/>
    </w:p>
    <w:p>
      <w:pPr>
        <w:numPr>
          <w:ilvl w:val="0"/>
          <w:numId w:val="1001"/>
        </w:numPr>
        <w:pStyle w:val="Compact"/>
      </w:pPr>
      <w:r>
        <w:t xml:space="preserve">ideally 4 measurments per cel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2T16:45:40Z</dcterms:created>
  <dcterms:modified xsi:type="dcterms:W3CDTF">2023-11-02T16:4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